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 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 เอาล่ะค่ะนักเรียน นักเรียนนะคะ พิจารณารูปภาพนะคะ ที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สงสารคนนี้ไม่มีอะไรเลยปรบมืออย่างเดียว แล้วนอกจากการเล่นเครื่องคนตรีแล้วนะคะ 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 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 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 นะคะ ก็ให้นักเรียนนะคะ ได้นำคำที่คุณครูปรเมษฐนี่ ได้บอกนักเรียน ที่นักเรียนได้ดูนั้นมีอะไรบ้าง หลังจากนั้นช่วยกันแต่งเรื่องให้ได้ 1 เรื่อง โดยที่คุณครูปลายทางนะคะ สามารถที่จะให้เด็ก ๆ นะคะ แต่งเรื่องราวนี้ด้วยกัน หรือแต้งกันคนละ 1 ประโยคก็ได้ค่ะ ส่วนคนสุดท้ายนะคะ 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 แต่งเรื่องใช่ไหมครับ ไปคนละ 1 ประโยค อย่งาเช่นครูคณิ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 เพราะต่อที่ครูใช่ไหม หนูก็ต่อเพื่อนไ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 เล่าต่อ ๆ กันไปเรื่อย ๆ จนถึงคนสุดท้ายไม่ว่าเพื่อนจะเล่ามาอย่างไรเรา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 5 นาทีนะคะ ในการที่จะทำกิจกรรมนี้ง่าย ๆ สบาย ๆ ผ่อนคลายค่ะ 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 หลาย ๆ ก็มีความคิดจินตนาการที่แปลกใหม่นะคะ แล้วก็มีความสร้างสรรค์ครู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การแต่งเรื่องจากภาพใช่ไหมเด็ก ๆ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 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 สามารถแลกเปลี่ยนความรู้คุณครูปลายทางและนักเรียนนะคะ เอาล่ะค่ะ ซึ่งเมื่อกี้ที่คุณครูปรเมษฐได้กล่า ความคิดสร้างสรรค์ เหมาะเลยค่ะ กับบทเรียนครั้งนี้ 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 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 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 เคยเขียนหรือไม่เคยเขียนคะ</w:t>
      </w:r>
    </w:p>
    <w:p>
      <w:pPr>
        <w:pStyle w:val="BodyText"/>
      </w:pPr>
      <w:r>
        <w:t xml:space="preserve">(คุณครูปรเมษฐ) 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 เด็ก ๆ ตอบเป็นที่เรียบร้อยแล้วนะคะ คุณครูปรเมษฐค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 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 มันจะไม่แก้ไข้เลยก็เป็นไปไม่ได้ การเขียขึ้นมานี่ ย่อมมีข้อบกพร่องของการใช้ภาษาคุณครูคณิตาครับ ของการใช้ภาษาครูคณิตาครับ คือ เรื่องราว ในการใช้ภาษาอาจจะต้องปรับบ้าง ปรับเพื่ออะไร ปรับเพื่อให้มันเข้ากัน 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 ตอบคุณครูปลายทางได้เลยค่ะ ครูเชื่อว่านะคะ 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ะนไม่ใช่เป็นส่วนที่ตำหนิเลยนะคะ มันเป็นส่วนอะไรเอ่ย มันเป็นการเสริมสร้างให้นักเรียนนี่ ใช้ภาษาและทำให้ชิ้นงานนั้นดีขึ้นนั่นเองค่ะ 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 แลกเปลี่ยนกันดูสิ คุณครูปรเมษฐคะ 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 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นักเรียน เรามาเรียนรู้ความหมายของการเขียนเรื่องจากภาพกันเลย 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 เพื่อถ่ายทอดอะไร เพื่อถ่ายทอดความคิดของเรานั่นเอง 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 เห็นภาพปุุ๊บต้องคิดก่อน มีเหตุการณ์ ้ต้องสร้างเหตุการณ์ขึ้นมาก่อนครูคณิตา 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 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 จะให้การเขียนนั้นประสบความสำเร็จ น่าสนใ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 ชีวิตชีวาขึ้นมาเด็ก ๆ ครับ</w:t>
      </w:r>
    </w:p>
    <w:p>
      <w:pPr>
        <w:pStyle w:val="BodyText"/>
      </w:pPr>
      <w:r>
        <w:t xml:space="preserve">(คุณครูคณิตา) ค่ะ 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 ละครทำอะไรและมีแนวคิดอย่างไรบ้างนะคะ ในการที่เราเขียนเรื่องจากภาพนี้ มันสามารถสอนอะไรให้เราได้บ้างนะคะ เป็นการเขียนที่ดีนะคะ ถ้าเราสอดแทรกข้อคิดลงไปในเรื่องนั้น ๆ ถ้าเราเขียนเฉย ๆ แล้วไม่มีข้อคิด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 มันก็ได้นะครูคณิตา อย่างน้อย ผู้เขียนได้ร่างจินตนาการได้เขียนจินตนาการขึ้นมาแล้ว เมื่อผู้อ่านได้อ่านนี่ก็ได้รู้จินตนาการของผู้เขียน ได้รู้ความคิดของผู้เขียน แต่การที่มีแนวคิดมันเหมือนการสร้างเสน่ห์ มันต้องแฝงด้วยแนวคิดประกอบอยู่ ถ้ามีแนวคิดนี่ มันก็จะทำให้งานเขียนนน่ะถูกต้อง แล้วก็สามารถไปปฏิบัติใช้ได้จริง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 ได้กล่าวไว้นะคะ เราก็มาดูข้อสเน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 เคยเขียนเรื่องจากภาพมาเยอะแล้วนะคะ นี่มีประสบการณ์ที่มากพอสมควรเลย เพราะฉะนั้น คุณครูปรเมษฐก็ได้นำข้อเสนอแนะในการมาฝากนักเรียนในการเขียนเรื่องจากภาพ ค่ะ อย่างแรกเลยนะคะ มีอะไรบ้างคะ</w:t>
      </w:r>
    </w:p>
    <w:p>
      <w:pPr>
        <w:pStyle w:val="BodyText"/>
      </w:pPr>
      <w:r>
        <w:t xml:space="preserve">(คุณครูปรเมษฐ) เราต้องสังเกตภาพก่อน เด็ก ๆ ครับ เราต้องที่จะดูลายละเอียดในภาพ จับทุกประเด็นและอย่างเช่น ตอนต้นชั่วโมงที่ครูคณิตาถามครูทีละประเด็นเลย เด็กอยู่ที่ไหน เด็กคนนี้ทำอะไร นั่นคือการสังเกตลูก สังเกตอย่างถี่ถ้วนด้วย สังเกตแล้วเราจับประเด็นได้ว่าเราจะใช้อะไรบ้างในการเขียนนี่ มันก็จะทำให้เป็นประเด็นสำคัญ เราก็จะเขียนเรื่องได้ครับ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 หาคำส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 อย่างเช่น มีอะไรบ้างนะ เด็กผู้หญิงนั่งอยู่ตรงไหน นั่งอยู่ตรงพื้นหญ้า พื้นหญ้ามีอะไรบ้าง มีดอกไม้ ก็คือนำคำเหล่านั้นค่ะ มาเชื่อม มาร้อยเรียงเป็นเรื่องเป็นราว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 ก็นำคำหรือข้อความนั้นน่ะมาเรียบเรียงเป็นประโยค ให้เป็นประโยคเพื่อจะได้นำเสนอความคิดนะครับ แล้วก็เรียบเรียงใหม่อีกครั้งหนึ่ง แล้วจะเป็น ให้มันสอดคล้องต่อเนื่องกัน อย่างเช่น ที่ครูคณิตาบอกความสำคัญ ครูสาธิตการแต่งใช่ไหม เริ่มจากไล่มาแล้วก็ที่นักเรียนได้ทำนั่นล่ะ เป็นการเรียบเรียงตรงนั้น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 งานเขียนนั้นมันจะมีเสน่ห์น่าติดตาม 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ทำใบงานนะคะ เดี๋ยวเรามาฝึกเขียนเรื่องจากภาพก่อนนะ โดยคุณครูจะมีรูปภาพมาให้นักเรียนนะคะ เลือกในการฝึกเขียนรูปจากภาพ 2 รูปภาพด้วยกัน เ2 รูปภาพด้วยกัน เดี๋ยวเรามาดูกันดีกว่าว่ามีรูปอะไรบ้างค่ะ รูปภาพแรกค่ะ 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ครูคณิตา การอะไรนะ บ้านนักเรียนเรียกว่าอะไรนี่ เรียกว่า เก่งมากครับ ชักคเยอร์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 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 ต้องมีจำนวนประชากรเท่ากันนะ 3 คน</w:t>
      </w:r>
    </w:p>
    <w:p>
      <w:pPr>
        <w:pStyle w:val="BodyText"/>
      </w:pPr>
      <w:r>
        <w:t xml:space="preserve">(คุณครูคณิตา) ก็คือจะต้องมีเท่ากันนะคะ 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 เขาน่าจะอยู่ในทุ่งหญ้าสะวันนาไหม เห็นแล้วมีดอกไม้สวยงามมากเลย อยู่ที่ทุ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 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 นักเรียนคะสังเกตไหมคะ ว่าตรใบหน้าของเด็กมีอะไรอยู่นะ หน้าตามอง ฮึกเหิม</w:t>
      </w:r>
    </w:p>
    <w:p>
      <w:pPr>
        <w:pStyle w:val="BodyText"/>
      </w:pPr>
      <w:r>
        <w:t xml:space="preserve">(คุณครูคณิตา) ฮึกเหิมนะคะ แสดงให้เห็นถึง ถึงอะไรคะ กริยาใช่ไหมคะ ในการที่เรากำลังดึงหรือกำลังเล่นอยู่นะคะ ถ้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 ถ้าเกิดฝ่ายใดฝ่ายหนึ่ง แล้วเชือกหลุดเข้าไป ฝ่ายนั้นเป็นฝ่ายแพ้ การที่จะชักเย่อก็จะต้องดึงอย่างไรก็ได้ ให้เรานี่ดึงพวกเขามาได้ทั้งหมด นั่นล่ะครับ คือ 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 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 เด็ก ๆ ครับ เด็ก ๆ ตอบได้แล้วใช่ไหมครับ 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 ครูคณิตาครับ เพราะเขาเหล่านี้ต้องสามัคคีกัน ต้องมีความสามัคคีกัน สามัคคีในหมุ่คณะอันยิ่งใหญ่ในการที่จะชักพากำลังคนให้เซ ถลำ 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 ได้บอกเนื้อหาทั้งหมดนะคะ จากการสังเกตรูปภาพ ให้นักเรียนนำคำพูดของคุณครู มาเรียบเรียบให้เป็นประโยค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หรือ ถ้านักเรียนยังไม่ถูกใจรูปภาพนี้นะคะ เดี๋ยวเรามาดูรูปภาพรูปที่ 2 กันเลยค่ะ รูปภาพรูปที่ 2 คุณครูปรเมษฐสังเกตเห็นอะไรบ้างคะ เด็กผู้ชายกำลังใช้แว่นขยายหรือครับ</w:t>
      </w:r>
    </w:p>
    <w:p>
      <w:pPr>
        <w:pStyle w:val="BodyText"/>
      </w:pPr>
      <w:r>
        <w:t xml:space="preserve">(คุณครูปรเมษฐ) พระมีพระไหมคะ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 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ของสัตว์ต่าง ๆ นะ</w:t>
      </w:r>
    </w:p>
    <w:p>
      <w:pPr>
        <w:pStyle w:val="BodyText"/>
      </w:pPr>
      <w:r>
        <w:t xml:space="preserve">(คุณครูปรเมษฐ) 2 คนนี้กำลังทำอะไรอยู่</w:t>
      </w:r>
    </w:p>
    <w:p>
      <w:pPr>
        <w:pStyle w:val="BodyText"/>
      </w:pPr>
      <w:r>
        <w:t xml:space="preserve">(คุณครูคณิตา) ทำอะไรคะ 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สืบค้นหาความรู้อย่างหนึ่ง เอ๊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 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อน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 จะแต่งจากรูปภาพนี้ได้อย่างไรคะ 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 หรือจะใช้กิจกรรมเมื่อต้นชั่วโมงที่คุณครูได้เล่นไปก็ได้ค่ะ ถ้าเล่นแบบต้นชั่วโมงก็แบบสนุกสนานนะคะ เด็ก ๆ ก็จะฟังความคิดของเพื่อน ๆ ด้วย ก็ถือว่าดีนะคะ คุณครูปรเมษฐมีข้อเสนอแนะไหมคะ ว่าจะให้เด็ก ๆ 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 ถ้าเกิดพูดก็ไม่เท่าไร พูดทุกคนพูดได้หมด แต่เรื่องนี่ชื่อว่าเขียน แต่ครูอยากให้นักเรียนเขียนลงไปในสมุดนั่นล่ะ เขียนภาพ เลือก 1 ภาพลูก อย่าเอา ภาพ 2 ภาพ มารวมกันนะ 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 5 บรรทัดค่ะ ไม่เกิน 5 บรรทัดนะคะ ลองแต่งดูค่ะ เดี๋ยวเรามาเจอกันนะ เดี๋ยวคุณครูให้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 มาละวา มาละเหวย มาแล้ววา นักเรียนเขียนเสร็จหรือยัง โอ้ ทั้งแม่ลอยชั่งงามตา นี่ถ้าเกิดมีลูกคู่ลำตัดมา เขียนเรื่องจากภาพตามที่ครูบอกเรียบร้อยแล้วใช่ไหม จาก 2 ภาพ เมื่อสักครู่นะครับ ก็จะทำให้นัได้อะไรหลายอย่างในการเขียน ในการใช้ถ้อยคำการใช้ภาษาจินตนาการ 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การสร้างสรรค์ผลงานอย่างหนึ่ง คราวนี้เป็นใบงาน นักเรียนก็จะเห็นแล้ว เป็นรูปาภพนะ เดี๋ยวเราจะให้ทำใบงานนี้ คุณครูคณิตาครับ คุณครูคณิตาครับ ให้นักเรียนเขียนเรื่องจากภาพ ลองสังเกตจากภาพก่อน</w:t>
      </w:r>
    </w:p>
    <w:p>
      <w:pPr>
        <w:pStyle w:val="BodyText"/>
      </w:pPr>
      <w:r>
        <w:t xml:space="preserve">(คุณครูคณิตา) ที่เด็ก ๆ นะคะ กำลังจูงมือนะคะ คนสูงอายุเดินข้ามถนนค่ะ 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ับ จะต้องเขียนจากภาพนี้นะ ไม่ต่กว่า 4-7 บรรทัด ทำไมครูถึงให้เขียนอย่างนี้ลูก นักเรียนชั้นประถมศึกษาปีที่ 6 นี่นะครับ จะต้องสอบ สอบอะไรของ สสส. ลูก เก่งมาก สอบ O-NET การที่ต้องสอบ O-NET นี่ เรื่องที่ต้องสอ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 ความยาวไม่เกิน 4 - 7 บรรทัด ไม่เกิน 4-7 บรรทัด ต้อง 4 แล้วก็ห้ามเกิน 7 ด้วย มันเป็นการวัดตัวเราว่าเราจะสามารถที่จะรังสรรค์ถ้อยคำในการเขียนนี่ ได้เป็นอย่างไร เพราะฉะนั้น เดี๋ยวนักเรียนจะได้ทำใบงานกันนะครับ</w:t>
      </w:r>
    </w:p>
    <w:p>
      <w:pPr>
        <w:pStyle w:val="BodyText"/>
      </w:pPr>
      <w:r>
        <w:t xml:space="preserve">(คุณครูคณิตา) 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หาเวลาไปเพิ่มเติมไปสร้างสรรค์เรื่องราวให้เสร็จสมบูรณ์ได้ค่ะ คุณครูปลายทางอย่าลืมเก็บใบงานนำตรวจ และให้คแนนด้วยนะคะ เอาล่ะค่ะ มาถึงช่วงเล่าเรื่องจากคุณครูปรเมษฐค่ะ คุณครูปรเมษฐคะ จากรูปภาพนี้ คุณครูปรเมษฐ จะขเ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 จากภาพสังเกตเห็นมียายมีเด็ก 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 นิวกับหงอกเป็นเพื่อนกัน ทุกวันหยุดนิวหับหงอกก็จะไปอ่านหนังสือที่ห้องสมุด ในระหว่างที่เดินทางไปนั้นนี่ก็จะต้องข้ามถนน ถนนนี้เป็นถนนที่การจรพลุกพล่านมากเด็ก ๆ ครับ เพราะฉะนั้น ก็จะเกิดอันตราย ก็จึงมีทางม้าลายใช้ไว้ในการข้ามถนน วันนี้ที่ทั้งสองคนเดินทางได้ห้องสมุด เดินทางไปห้องสมุด เจอคุณยายกำลังข้ามถนน 2 คนนี้ไม่รอช้า รีบจูงคุณยายเพื่อข้ามถนนไปส่งอีกฝั่งหนึ่ง เป็นฝั่งเดียวกับที่ตนจะไป ด้วยกันนะครับ คุณยายถึงฝั่งนู้นด้วยความปลอดภัย คุณยายก็กล่าวชื่นชม หนูทั้ง 2 คนมีน้ำใจมาก ยายก็เลยให้ขนมเป็นรางวัล คุณธรรมของเป็น 2 คนนี้ คือ ความมีน้ำใจ ยายจึงตอบแทนนะครับ อย่างเช่นที่ครูเล่าก็สอดแทรกแนวคิดนะครับ แล้วก็เกี่ยวกับการที่เด็ก 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นักเรียน นักเรียนก็แสดงให้เห็นถึงการเคลื่อนไหวของตัวละคร สอดแทรกแนวคิด แล้วก็การทำเรื่องราวต่าง ๆ จากสิ่งที่นักเรียนได้เห็นได้สังเกตมาแต่งให้เป็นประโยคให้เป็นเรื่องราวได้นะคะ นี่คืนี่ก็คือส่วนสำคัญค่ะ เอาล่ะค่ะ มาถึงสรุปบทเรียน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ก่อให้เกิดผลดีต่อนักเรียนอย่างไร การที่เราฝึกเขียนการสร้างสรรคจินตนาการจากภาพอยู่เสมอ 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 ก็ทำให้เรานี่ได้ฝึการใช้ความคิดสร้างสรรค์ครับ การใช้การจัดลำดับความคิดนะครับ แล้วก็ได้ฝีกการใช้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ที่เรียบเรียงอย่างสละสลวย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 บทเรียนครั้งถัดไปค่ะ เรายังเรียนเกี่ยวกับเรื่อง การเขียนเรื่องจากภาพนะคะ ซึ่งสิ่งที่นักเรียนจะต้องเตรียมมานั่นก็คือ 1. ใบงาน เรื่อง การเขียนเรื่องจากภาพค่ะ และ 2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 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เป็นเรื่องที่ดี อย่างน้อย หนูก็ได้ใช้จินตนาการ และความคิดสร้างสรรค์ของหนูนี่ให้เปิดประโยชน์สูงสุด 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 เพราะมันคือการใช้จินตนาการบวกกับความสร้างสรรค์ มันทำให้เกิดเรื่องราวดี ๆ ขึ้นมา เพราะฉะนั้น กลับไปวันนี้นี่ เราจะต้องเรียนในชั่วโมงหน้า ก็คือเรื่องเดิมใช่ไหม เพราะฉะนั้น นักเรียนก็ไปทบทวนครับ 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 เพราะฉะนั้น ให้นักเรียนกลับไปทบทวนดูนะครับ แล้วเดี๋ยวเรามาพบกันในคาบถัดไปสำหรับวันนี้ครูปรเมษฐปละครูคณิตา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๓ การเขียนเรื่องจากภาพ (๑) ๒ ก.ย. ๖๔ (มีใบงาน และใบความรู้)</dc:title>
  <dc:creator/>
  <cp:keywords/>
  <dcterms:created xsi:type="dcterms:W3CDTF">2022-03-28T07:36:04Z</dcterms:created>
  <dcterms:modified xsi:type="dcterms:W3CDTF">2022-03-28T07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3.10 น.</vt:lpwstr>
  </property>
  <property fmtid="{D5CDD505-2E9C-101B-9397-08002B2CF9AE}" pid="3" name="subtitle">
    <vt:lpwstr/>
  </property>
</Properties>
</file>